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649E1" w:rsidRPr="000649E1" w:rsidRDefault="0062094D" w:rsidP="000649E1">
      <w:pPr>
        <w:jc w:val="center"/>
        <w:rPr>
          <w:b/>
          <w:sz w:val="28"/>
          <w:szCs w:val="28"/>
        </w:rPr>
      </w:pPr>
      <w:bookmarkStart w:id="0" w:name="_GoBack"/>
      <w:bookmarkEnd w:id="0"/>
      <w:r>
        <w:rPr>
          <w:b/>
          <w:noProof/>
          <w:sz w:val="28"/>
          <w:szCs w:val="28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31" type="#_x0000_t202" style="position:absolute;left:0;text-align:left;margin-left:342pt;margin-top:-54pt;width:135pt;height:36pt;z-index:251657728" stroked="f">
            <v:textbox>
              <w:txbxContent>
                <w:p w:rsidR="0062094D" w:rsidRPr="005C7FF6" w:rsidRDefault="0062094D" w:rsidP="005C7FF6"/>
              </w:txbxContent>
            </v:textbox>
          </v:shape>
        </w:pict>
      </w:r>
      <w:r w:rsidR="000649E1" w:rsidRPr="000649E1">
        <w:rPr>
          <w:b/>
          <w:sz w:val="28"/>
          <w:szCs w:val="28"/>
        </w:rPr>
        <w:t>Massachusetts Institute of Technology</w:t>
      </w:r>
    </w:p>
    <w:p w:rsidR="000649E1" w:rsidRPr="000649E1" w:rsidRDefault="000649E1" w:rsidP="000649E1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Biennial </w:t>
      </w:r>
      <w:r w:rsidRPr="000649E1">
        <w:rPr>
          <w:b/>
          <w:sz w:val="28"/>
          <w:szCs w:val="28"/>
        </w:rPr>
        <w:t>Inventory of Controlled Substances</w:t>
      </w:r>
    </w:p>
    <w:p w:rsidR="000649E1" w:rsidRDefault="000649E1"/>
    <w:p w:rsidR="000649E1" w:rsidRDefault="000649E1">
      <w:r>
        <w:t>Registrant _________________________  Current Date ________</w:t>
      </w:r>
    </w:p>
    <w:p w:rsidR="000649E1" w:rsidRDefault="000649E1"/>
    <w:p w:rsidR="000649E1" w:rsidRDefault="000649E1">
      <w:r>
        <w:t>DEA Registration Number _________________________ Last Inventory Date ________</w:t>
      </w:r>
    </w:p>
    <w:p w:rsidR="000649E1" w:rsidRDefault="000649E1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771"/>
        <w:gridCol w:w="1771"/>
        <w:gridCol w:w="1771"/>
        <w:gridCol w:w="1771"/>
        <w:gridCol w:w="1772"/>
      </w:tblGrid>
      <w:tr w:rsidR="000649E1" w:rsidTr="00AD424B">
        <w:tc>
          <w:tcPr>
            <w:tcW w:w="1771" w:type="dxa"/>
          </w:tcPr>
          <w:p w:rsidR="000649E1" w:rsidRDefault="000649E1">
            <w:r>
              <w:t>Name of Substance</w:t>
            </w:r>
          </w:p>
        </w:tc>
        <w:tc>
          <w:tcPr>
            <w:tcW w:w="1771" w:type="dxa"/>
          </w:tcPr>
          <w:p w:rsidR="000649E1" w:rsidRDefault="000649E1">
            <w:r>
              <w:t>Finished Form</w:t>
            </w:r>
          </w:p>
        </w:tc>
        <w:tc>
          <w:tcPr>
            <w:tcW w:w="1771" w:type="dxa"/>
          </w:tcPr>
          <w:p w:rsidR="000649E1" w:rsidRDefault="000649E1">
            <w:r>
              <w:t>Number of Units or volume of each container</w:t>
            </w:r>
          </w:p>
        </w:tc>
        <w:tc>
          <w:tcPr>
            <w:tcW w:w="1771" w:type="dxa"/>
          </w:tcPr>
          <w:p w:rsidR="000649E1" w:rsidRDefault="000649E1">
            <w:r>
              <w:t>Number of containers</w:t>
            </w:r>
          </w:p>
        </w:tc>
        <w:tc>
          <w:tcPr>
            <w:tcW w:w="1772" w:type="dxa"/>
          </w:tcPr>
          <w:p w:rsidR="000649E1" w:rsidRDefault="000649E1">
            <w:r>
              <w:t>Total Units</w:t>
            </w:r>
          </w:p>
        </w:tc>
      </w:tr>
      <w:tr w:rsidR="000649E1" w:rsidTr="00AD424B">
        <w:tc>
          <w:tcPr>
            <w:tcW w:w="1771" w:type="dxa"/>
          </w:tcPr>
          <w:p w:rsidR="000649E1" w:rsidRDefault="000649E1"/>
        </w:tc>
        <w:tc>
          <w:tcPr>
            <w:tcW w:w="1771" w:type="dxa"/>
          </w:tcPr>
          <w:p w:rsidR="000649E1" w:rsidRDefault="000649E1"/>
        </w:tc>
        <w:tc>
          <w:tcPr>
            <w:tcW w:w="1771" w:type="dxa"/>
          </w:tcPr>
          <w:p w:rsidR="000649E1" w:rsidRDefault="000649E1"/>
        </w:tc>
        <w:tc>
          <w:tcPr>
            <w:tcW w:w="1771" w:type="dxa"/>
          </w:tcPr>
          <w:p w:rsidR="000649E1" w:rsidRDefault="000649E1"/>
        </w:tc>
        <w:tc>
          <w:tcPr>
            <w:tcW w:w="1772" w:type="dxa"/>
          </w:tcPr>
          <w:p w:rsidR="000649E1" w:rsidRDefault="000649E1"/>
        </w:tc>
      </w:tr>
      <w:tr w:rsidR="000649E1" w:rsidTr="00AD424B">
        <w:tc>
          <w:tcPr>
            <w:tcW w:w="1771" w:type="dxa"/>
          </w:tcPr>
          <w:p w:rsidR="000649E1" w:rsidRDefault="000649E1"/>
        </w:tc>
        <w:tc>
          <w:tcPr>
            <w:tcW w:w="1771" w:type="dxa"/>
          </w:tcPr>
          <w:p w:rsidR="000649E1" w:rsidRDefault="000649E1"/>
        </w:tc>
        <w:tc>
          <w:tcPr>
            <w:tcW w:w="1771" w:type="dxa"/>
          </w:tcPr>
          <w:p w:rsidR="000649E1" w:rsidRDefault="000649E1"/>
        </w:tc>
        <w:tc>
          <w:tcPr>
            <w:tcW w:w="1771" w:type="dxa"/>
          </w:tcPr>
          <w:p w:rsidR="000649E1" w:rsidRDefault="000649E1"/>
        </w:tc>
        <w:tc>
          <w:tcPr>
            <w:tcW w:w="1772" w:type="dxa"/>
          </w:tcPr>
          <w:p w:rsidR="000649E1" w:rsidRDefault="000649E1"/>
        </w:tc>
      </w:tr>
      <w:tr w:rsidR="000649E1" w:rsidTr="00AD424B">
        <w:tc>
          <w:tcPr>
            <w:tcW w:w="1771" w:type="dxa"/>
          </w:tcPr>
          <w:p w:rsidR="000649E1" w:rsidRDefault="000649E1"/>
        </w:tc>
        <w:tc>
          <w:tcPr>
            <w:tcW w:w="1771" w:type="dxa"/>
          </w:tcPr>
          <w:p w:rsidR="000649E1" w:rsidRDefault="000649E1"/>
        </w:tc>
        <w:tc>
          <w:tcPr>
            <w:tcW w:w="1771" w:type="dxa"/>
          </w:tcPr>
          <w:p w:rsidR="000649E1" w:rsidRDefault="000649E1"/>
        </w:tc>
        <w:tc>
          <w:tcPr>
            <w:tcW w:w="1771" w:type="dxa"/>
          </w:tcPr>
          <w:p w:rsidR="000649E1" w:rsidRDefault="000649E1"/>
        </w:tc>
        <w:tc>
          <w:tcPr>
            <w:tcW w:w="1772" w:type="dxa"/>
          </w:tcPr>
          <w:p w:rsidR="000649E1" w:rsidRDefault="000649E1"/>
        </w:tc>
      </w:tr>
      <w:tr w:rsidR="000649E1" w:rsidTr="00AD424B">
        <w:tc>
          <w:tcPr>
            <w:tcW w:w="1771" w:type="dxa"/>
          </w:tcPr>
          <w:p w:rsidR="000649E1" w:rsidRDefault="000649E1"/>
        </w:tc>
        <w:tc>
          <w:tcPr>
            <w:tcW w:w="1771" w:type="dxa"/>
          </w:tcPr>
          <w:p w:rsidR="000649E1" w:rsidRDefault="000649E1"/>
        </w:tc>
        <w:tc>
          <w:tcPr>
            <w:tcW w:w="1771" w:type="dxa"/>
          </w:tcPr>
          <w:p w:rsidR="000649E1" w:rsidRDefault="000649E1"/>
        </w:tc>
        <w:tc>
          <w:tcPr>
            <w:tcW w:w="1771" w:type="dxa"/>
          </w:tcPr>
          <w:p w:rsidR="000649E1" w:rsidRDefault="000649E1"/>
        </w:tc>
        <w:tc>
          <w:tcPr>
            <w:tcW w:w="1772" w:type="dxa"/>
          </w:tcPr>
          <w:p w:rsidR="000649E1" w:rsidRDefault="000649E1"/>
        </w:tc>
      </w:tr>
      <w:tr w:rsidR="000649E1" w:rsidTr="00AD424B">
        <w:tc>
          <w:tcPr>
            <w:tcW w:w="1771" w:type="dxa"/>
          </w:tcPr>
          <w:p w:rsidR="000649E1" w:rsidRDefault="000649E1"/>
        </w:tc>
        <w:tc>
          <w:tcPr>
            <w:tcW w:w="1771" w:type="dxa"/>
          </w:tcPr>
          <w:p w:rsidR="000649E1" w:rsidRDefault="000649E1"/>
        </w:tc>
        <w:tc>
          <w:tcPr>
            <w:tcW w:w="1771" w:type="dxa"/>
          </w:tcPr>
          <w:p w:rsidR="000649E1" w:rsidRDefault="000649E1"/>
        </w:tc>
        <w:tc>
          <w:tcPr>
            <w:tcW w:w="1771" w:type="dxa"/>
          </w:tcPr>
          <w:p w:rsidR="000649E1" w:rsidRDefault="000649E1"/>
        </w:tc>
        <w:tc>
          <w:tcPr>
            <w:tcW w:w="1772" w:type="dxa"/>
          </w:tcPr>
          <w:p w:rsidR="000649E1" w:rsidRDefault="000649E1"/>
        </w:tc>
      </w:tr>
      <w:tr w:rsidR="000649E1" w:rsidTr="00AD424B">
        <w:tc>
          <w:tcPr>
            <w:tcW w:w="1771" w:type="dxa"/>
          </w:tcPr>
          <w:p w:rsidR="000649E1" w:rsidRDefault="000649E1"/>
        </w:tc>
        <w:tc>
          <w:tcPr>
            <w:tcW w:w="1771" w:type="dxa"/>
          </w:tcPr>
          <w:p w:rsidR="000649E1" w:rsidRDefault="000649E1"/>
        </w:tc>
        <w:tc>
          <w:tcPr>
            <w:tcW w:w="1771" w:type="dxa"/>
          </w:tcPr>
          <w:p w:rsidR="000649E1" w:rsidRDefault="000649E1"/>
        </w:tc>
        <w:tc>
          <w:tcPr>
            <w:tcW w:w="1771" w:type="dxa"/>
          </w:tcPr>
          <w:p w:rsidR="000649E1" w:rsidRDefault="000649E1"/>
        </w:tc>
        <w:tc>
          <w:tcPr>
            <w:tcW w:w="1772" w:type="dxa"/>
          </w:tcPr>
          <w:p w:rsidR="000649E1" w:rsidRDefault="000649E1"/>
        </w:tc>
      </w:tr>
      <w:tr w:rsidR="000649E1" w:rsidTr="00AD424B">
        <w:tc>
          <w:tcPr>
            <w:tcW w:w="1771" w:type="dxa"/>
          </w:tcPr>
          <w:p w:rsidR="000649E1" w:rsidRDefault="000649E1"/>
        </w:tc>
        <w:tc>
          <w:tcPr>
            <w:tcW w:w="1771" w:type="dxa"/>
          </w:tcPr>
          <w:p w:rsidR="000649E1" w:rsidRDefault="000649E1"/>
        </w:tc>
        <w:tc>
          <w:tcPr>
            <w:tcW w:w="1771" w:type="dxa"/>
          </w:tcPr>
          <w:p w:rsidR="000649E1" w:rsidRDefault="000649E1"/>
        </w:tc>
        <w:tc>
          <w:tcPr>
            <w:tcW w:w="1771" w:type="dxa"/>
          </w:tcPr>
          <w:p w:rsidR="000649E1" w:rsidRDefault="000649E1"/>
        </w:tc>
        <w:tc>
          <w:tcPr>
            <w:tcW w:w="1772" w:type="dxa"/>
          </w:tcPr>
          <w:p w:rsidR="000649E1" w:rsidRDefault="000649E1"/>
        </w:tc>
      </w:tr>
      <w:tr w:rsidR="000649E1" w:rsidTr="00AD424B">
        <w:tc>
          <w:tcPr>
            <w:tcW w:w="1771" w:type="dxa"/>
          </w:tcPr>
          <w:p w:rsidR="000649E1" w:rsidRDefault="000649E1"/>
        </w:tc>
        <w:tc>
          <w:tcPr>
            <w:tcW w:w="1771" w:type="dxa"/>
          </w:tcPr>
          <w:p w:rsidR="000649E1" w:rsidRDefault="000649E1"/>
        </w:tc>
        <w:tc>
          <w:tcPr>
            <w:tcW w:w="1771" w:type="dxa"/>
          </w:tcPr>
          <w:p w:rsidR="000649E1" w:rsidRDefault="000649E1"/>
        </w:tc>
        <w:tc>
          <w:tcPr>
            <w:tcW w:w="1771" w:type="dxa"/>
          </w:tcPr>
          <w:p w:rsidR="000649E1" w:rsidRDefault="000649E1"/>
        </w:tc>
        <w:tc>
          <w:tcPr>
            <w:tcW w:w="1772" w:type="dxa"/>
          </w:tcPr>
          <w:p w:rsidR="000649E1" w:rsidRDefault="000649E1"/>
        </w:tc>
      </w:tr>
      <w:tr w:rsidR="000649E1" w:rsidTr="00AD424B">
        <w:tc>
          <w:tcPr>
            <w:tcW w:w="1771" w:type="dxa"/>
          </w:tcPr>
          <w:p w:rsidR="000649E1" w:rsidRDefault="000649E1"/>
        </w:tc>
        <w:tc>
          <w:tcPr>
            <w:tcW w:w="1771" w:type="dxa"/>
          </w:tcPr>
          <w:p w:rsidR="000649E1" w:rsidRDefault="000649E1"/>
        </w:tc>
        <w:tc>
          <w:tcPr>
            <w:tcW w:w="1771" w:type="dxa"/>
          </w:tcPr>
          <w:p w:rsidR="000649E1" w:rsidRDefault="000649E1"/>
        </w:tc>
        <w:tc>
          <w:tcPr>
            <w:tcW w:w="1771" w:type="dxa"/>
          </w:tcPr>
          <w:p w:rsidR="000649E1" w:rsidRDefault="000649E1"/>
        </w:tc>
        <w:tc>
          <w:tcPr>
            <w:tcW w:w="1772" w:type="dxa"/>
          </w:tcPr>
          <w:p w:rsidR="000649E1" w:rsidRDefault="000649E1"/>
        </w:tc>
      </w:tr>
      <w:tr w:rsidR="000649E1" w:rsidTr="00AD424B">
        <w:tc>
          <w:tcPr>
            <w:tcW w:w="1771" w:type="dxa"/>
          </w:tcPr>
          <w:p w:rsidR="000649E1" w:rsidRDefault="000649E1"/>
        </w:tc>
        <w:tc>
          <w:tcPr>
            <w:tcW w:w="1771" w:type="dxa"/>
          </w:tcPr>
          <w:p w:rsidR="000649E1" w:rsidRDefault="000649E1"/>
        </w:tc>
        <w:tc>
          <w:tcPr>
            <w:tcW w:w="1771" w:type="dxa"/>
          </w:tcPr>
          <w:p w:rsidR="000649E1" w:rsidRDefault="000649E1"/>
        </w:tc>
        <w:tc>
          <w:tcPr>
            <w:tcW w:w="1771" w:type="dxa"/>
          </w:tcPr>
          <w:p w:rsidR="000649E1" w:rsidRDefault="000649E1"/>
        </w:tc>
        <w:tc>
          <w:tcPr>
            <w:tcW w:w="1772" w:type="dxa"/>
          </w:tcPr>
          <w:p w:rsidR="000649E1" w:rsidRDefault="000649E1"/>
        </w:tc>
      </w:tr>
      <w:tr w:rsidR="000649E1" w:rsidTr="00AD424B">
        <w:tc>
          <w:tcPr>
            <w:tcW w:w="1771" w:type="dxa"/>
          </w:tcPr>
          <w:p w:rsidR="000649E1" w:rsidRDefault="000649E1"/>
        </w:tc>
        <w:tc>
          <w:tcPr>
            <w:tcW w:w="1771" w:type="dxa"/>
          </w:tcPr>
          <w:p w:rsidR="000649E1" w:rsidRDefault="000649E1"/>
        </w:tc>
        <w:tc>
          <w:tcPr>
            <w:tcW w:w="1771" w:type="dxa"/>
          </w:tcPr>
          <w:p w:rsidR="000649E1" w:rsidRDefault="000649E1"/>
        </w:tc>
        <w:tc>
          <w:tcPr>
            <w:tcW w:w="1771" w:type="dxa"/>
          </w:tcPr>
          <w:p w:rsidR="000649E1" w:rsidRDefault="000649E1"/>
        </w:tc>
        <w:tc>
          <w:tcPr>
            <w:tcW w:w="1772" w:type="dxa"/>
          </w:tcPr>
          <w:p w:rsidR="000649E1" w:rsidRDefault="000649E1"/>
        </w:tc>
      </w:tr>
      <w:tr w:rsidR="000649E1" w:rsidTr="00AD424B">
        <w:tc>
          <w:tcPr>
            <w:tcW w:w="1771" w:type="dxa"/>
          </w:tcPr>
          <w:p w:rsidR="000649E1" w:rsidRDefault="000649E1"/>
        </w:tc>
        <w:tc>
          <w:tcPr>
            <w:tcW w:w="1771" w:type="dxa"/>
          </w:tcPr>
          <w:p w:rsidR="000649E1" w:rsidRDefault="000649E1"/>
        </w:tc>
        <w:tc>
          <w:tcPr>
            <w:tcW w:w="1771" w:type="dxa"/>
          </w:tcPr>
          <w:p w:rsidR="000649E1" w:rsidRDefault="000649E1"/>
        </w:tc>
        <w:tc>
          <w:tcPr>
            <w:tcW w:w="1771" w:type="dxa"/>
          </w:tcPr>
          <w:p w:rsidR="000649E1" w:rsidRDefault="000649E1"/>
        </w:tc>
        <w:tc>
          <w:tcPr>
            <w:tcW w:w="1772" w:type="dxa"/>
          </w:tcPr>
          <w:p w:rsidR="000649E1" w:rsidRDefault="000649E1"/>
        </w:tc>
      </w:tr>
      <w:tr w:rsidR="000649E1" w:rsidTr="00AD424B">
        <w:tc>
          <w:tcPr>
            <w:tcW w:w="1771" w:type="dxa"/>
          </w:tcPr>
          <w:p w:rsidR="000649E1" w:rsidRDefault="000649E1"/>
        </w:tc>
        <w:tc>
          <w:tcPr>
            <w:tcW w:w="1771" w:type="dxa"/>
          </w:tcPr>
          <w:p w:rsidR="000649E1" w:rsidRDefault="000649E1"/>
        </w:tc>
        <w:tc>
          <w:tcPr>
            <w:tcW w:w="1771" w:type="dxa"/>
          </w:tcPr>
          <w:p w:rsidR="000649E1" w:rsidRDefault="000649E1"/>
        </w:tc>
        <w:tc>
          <w:tcPr>
            <w:tcW w:w="1771" w:type="dxa"/>
          </w:tcPr>
          <w:p w:rsidR="000649E1" w:rsidRDefault="000649E1"/>
        </w:tc>
        <w:tc>
          <w:tcPr>
            <w:tcW w:w="1772" w:type="dxa"/>
          </w:tcPr>
          <w:p w:rsidR="000649E1" w:rsidRDefault="000649E1"/>
        </w:tc>
      </w:tr>
      <w:tr w:rsidR="000649E1" w:rsidTr="00AD424B">
        <w:tc>
          <w:tcPr>
            <w:tcW w:w="1771" w:type="dxa"/>
          </w:tcPr>
          <w:p w:rsidR="000649E1" w:rsidRDefault="000649E1"/>
        </w:tc>
        <w:tc>
          <w:tcPr>
            <w:tcW w:w="1771" w:type="dxa"/>
          </w:tcPr>
          <w:p w:rsidR="000649E1" w:rsidRDefault="000649E1"/>
        </w:tc>
        <w:tc>
          <w:tcPr>
            <w:tcW w:w="1771" w:type="dxa"/>
          </w:tcPr>
          <w:p w:rsidR="000649E1" w:rsidRDefault="000649E1"/>
        </w:tc>
        <w:tc>
          <w:tcPr>
            <w:tcW w:w="1771" w:type="dxa"/>
          </w:tcPr>
          <w:p w:rsidR="000649E1" w:rsidRDefault="000649E1"/>
        </w:tc>
        <w:tc>
          <w:tcPr>
            <w:tcW w:w="1772" w:type="dxa"/>
          </w:tcPr>
          <w:p w:rsidR="000649E1" w:rsidRDefault="000649E1"/>
        </w:tc>
      </w:tr>
      <w:tr w:rsidR="000649E1" w:rsidTr="00AD424B">
        <w:tc>
          <w:tcPr>
            <w:tcW w:w="1771" w:type="dxa"/>
          </w:tcPr>
          <w:p w:rsidR="000649E1" w:rsidRDefault="000649E1"/>
        </w:tc>
        <w:tc>
          <w:tcPr>
            <w:tcW w:w="1771" w:type="dxa"/>
          </w:tcPr>
          <w:p w:rsidR="000649E1" w:rsidRDefault="000649E1"/>
        </w:tc>
        <w:tc>
          <w:tcPr>
            <w:tcW w:w="1771" w:type="dxa"/>
          </w:tcPr>
          <w:p w:rsidR="000649E1" w:rsidRDefault="000649E1"/>
        </w:tc>
        <w:tc>
          <w:tcPr>
            <w:tcW w:w="1771" w:type="dxa"/>
          </w:tcPr>
          <w:p w:rsidR="000649E1" w:rsidRDefault="000649E1"/>
        </w:tc>
        <w:tc>
          <w:tcPr>
            <w:tcW w:w="1772" w:type="dxa"/>
          </w:tcPr>
          <w:p w:rsidR="000649E1" w:rsidRDefault="000649E1"/>
        </w:tc>
      </w:tr>
      <w:tr w:rsidR="000649E1" w:rsidTr="00AD424B">
        <w:tc>
          <w:tcPr>
            <w:tcW w:w="1771" w:type="dxa"/>
          </w:tcPr>
          <w:p w:rsidR="000649E1" w:rsidRDefault="000649E1"/>
        </w:tc>
        <w:tc>
          <w:tcPr>
            <w:tcW w:w="1771" w:type="dxa"/>
          </w:tcPr>
          <w:p w:rsidR="000649E1" w:rsidRDefault="000649E1"/>
        </w:tc>
        <w:tc>
          <w:tcPr>
            <w:tcW w:w="1771" w:type="dxa"/>
          </w:tcPr>
          <w:p w:rsidR="000649E1" w:rsidRDefault="000649E1"/>
        </w:tc>
        <w:tc>
          <w:tcPr>
            <w:tcW w:w="1771" w:type="dxa"/>
          </w:tcPr>
          <w:p w:rsidR="000649E1" w:rsidRDefault="000649E1"/>
        </w:tc>
        <w:tc>
          <w:tcPr>
            <w:tcW w:w="1772" w:type="dxa"/>
          </w:tcPr>
          <w:p w:rsidR="000649E1" w:rsidRDefault="000649E1"/>
        </w:tc>
      </w:tr>
      <w:tr w:rsidR="000649E1" w:rsidTr="00AD424B">
        <w:tc>
          <w:tcPr>
            <w:tcW w:w="1771" w:type="dxa"/>
          </w:tcPr>
          <w:p w:rsidR="000649E1" w:rsidRDefault="000649E1"/>
        </w:tc>
        <w:tc>
          <w:tcPr>
            <w:tcW w:w="1771" w:type="dxa"/>
          </w:tcPr>
          <w:p w:rsidR="000649E1" w:rsidRDefault="000649E1"/>
        </w:tc>
        <w:tc>
          <w:tcPr>
            <w:tcW w:w="1771" w:type="dxa"/>
          </w:tcPr>
          <w:p w:rsidR="000649E1" w:rsidRDefault="000649E1"/>
        </w:tc>
        <w:tc>
          <w:tcPr>
            <w:tcW w:w="1771" w:type="dxa"/>
          </w:tcPr>
          <w:p w:rsidR="000649E1" w:rsidRDefault="000649E1"/>
        </w:tc>
        <w:tc>
          <w:tcPr>
            <w:tcW w:w="1772" w:type="dxa"/>
          </w:tcPr>
          <w:p w:rsidR="000649E1" w:rsidRDefault="000649E1"/>
        </w:tc>
      </w:tr>
      <w:tr w:rsidR="000649E1" w:rsidTr="00AD424B">
        <w:tc>
          <w:tcPr>
            <w:tcW w:w="1771" w:type="dxa"/>
          </w:tcPr>
          <w:p w:rsidR="000649E1" w:rsidRDefault="000649E1"/>
        </w:tc>
        <w:tc>
          <w:tcPr>
            <w:tcW w:w="1771" w:type="dxa"/>
          </w:tcPr>
          <w:p w:rsidR="000649E1" w:rsidRDefault="000649E1"/>
        </w:tc>
        <w:tc>
          <w:tcPr>
            <w:tcW w:w="1771" w:type="dxa"/>
          </w:tcPr>
          <w:p w:rsidR="000649E1" w:rsidRDefault="000649E1"/>
        </w:tc>
        <w:tc>
          <w:tcPr>
            <w:tcW w:w="1771" w:type="dxa"/>
          </w:tcPr>
          <w:p w:rsidR="000649E1" w:rsidRDefault="000649E1"/>
        </w:tc>
        <w:tc>
          <w:tcPr>
            <w:tcW w:w="1772" w:type="dxa"/>
          </w:tcPr>
          <w:p w:rsidR="000649E1" w:rsidRDefault="000649E1"/>
        </w:tc>
      </w:tr>
      <w:tr w:rsidR="000649E1" w:rsidTr="00AD424B">
        <w:tc>
          <w:tcPr>
            <w:tcW w:w="1771" w:type="dxa"/>
          </w:tcPr>
          <w:p w:rsidR="000649E1" w:rsidRDefault="000649E1"/>
        </w:tc>
        <w:tc>
          <w:tcPr>
            <w:tcW w:w="1771" w:type="dxa"/>
          </w:tcPr>
          <w:p w:rsidR="000649E1" w:rsidRDefault="000649E1"/>
        </w:tc>
        <w:tc>
          <w:tcPr>
            <w:tcW w:w="1771" w:type="dxa"/>
          </w:tcPr>
          <w:p w:rsidR="000649E1" w:rsidRDefault="000649E1"/>
        </w:tc>
        <w:tc>
          <w:tcPr>
            <w:tcW w:w="1771" w:type="dxa"/>
          </w:tcPr>
          <w:p w:rsidR="000649E1" w:rsidRDefault="000649E1"/>
        </w:tc>
        <w:tc>
          <w:tcPr>
            <w:tcW w:w="1772" w:type="dxa"/>
          </w:tcPr>
          <w:p w:rsidR="000649E1" w:rsidRDefault="000649E1"/>
        </w:tc>
      </w:tr>
    </w:tbl>
    <w:p w:rsidR="000649E1" w:rsidRDefault="000649E1"/>
    <w:p w:rsidR="00DD7A33" w:rsidRDefault="00DD7A33"/>
    <w:p w:rsidR="00DD7A33" w:rsidRDefault="00DD7A33" w:rsidP="00DD7A33">
      <w:pPr>
        <w:jc w:val="center"/>
      </w:pPr>
      <w:r>
        <w:t>Reconciled By________________________________________</w:t>
      </w:r>
    </w:p>
    <w:p w:rsidR="00DD7A33" w:rsidRPr="00DD7A33" w:rsidRDefault="00DD7A33" w:rsidP="00DD7A33">
      <w:pPr>
        <w:jc w:val="center"/>
        <w:rPr>
          <w:sz w:val="16"/>
          <w:szCs w:val="16"/>
        </w:rPr>
      </w:pPr>
      <w:r w:rsidRPr="00DD7A33">
        <w:rPr>
          <w:sz w:val="16"/>
          <w:szCs w:val="16"/>
        </w:rPr>
        <w:t>Print</w:t>
      </w:r>
    </w:p>
    <w:p w:rsidR="00DD7A33" w:rsidRDefault="00DD7A33" w:rsidP="00DD7A33">
      <w:pPr>
        <w:jc w:val="center"/>
      </w:pPr>
      <w:r>
        <w:t>Signature ____________________________________________</w:t>
      </w:r>
    </w:p>
    <w:p w:rsidR="00DD7A33" w:rsidRPr="00DD7A33" w:rsidRDefault="00DD04CF" w:rsidP="00DD7A33">
      <w:pPr>
        <w:jc w:val="center"/>
        <w:rPr>
          <w:sz w:val="16"/>
          <w:szCs w:val="16"/>
        </w:rPr>
      </w:pPr>
      <w:r>
        <w:rPr>
          <w:sz w:val="16"/>
          <w:szCs w:val="16"/>
        </w:rPr>
        <w:t xml:space="preserve">Registrant </w:t>
      </w:r>
      <w:r w:rsidR="00DD7A33" w:rsidRPr="00DD7A33">
        <w:rPr>
          <w:sz w:val="16"/>
          <w:szCs w:val="16"/>
        </w:rPr>
        <w:t>Signature</w:t>
      </w:r>
    </w:p>
    <w:sectPr w:rsidR="00DD7A33" w:rsidRPr="00DD7A33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revisionView w:formatting="0"/>
  <w:doNotTrackMoves/>
  <w:defaultTabStop w:val="720"/>
  <w:characterSpacingControl w:val="doNotCompress"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yNDUzNrM0MTUyMTA3M7VU0lEKTi0uzszPAykwrAUABQboziwAAAA="/>
  </w:docVars>
  <w:rsids>
    <w:rsidRoot w:val="000649E1"/>
    <w:rsid w:val="000649E1"/>
    <w:rsid w:val="002D3355"/>
    <w:rsid w:val="005C7FF6"/>
    <w:rsid w:val="0062094D"/>
    <w:rsid w:val="00AD424B"/>
    <w:rsid w:val="00D3700B"/>
    <w:rsid w:val="00DD04CF"/>
    <w:rsid w:val="00DD7A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."/>
  <w:listSeparator w:val=","/>
  <w15:chartTrackingRefBased/>
  <w15:docId w15:val="{052D531A-9B40-48F0-A591-CE4D3BD0F5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he-IL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bidi="ar-SA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table" w:styleId="TableGrid">
    <w:name w:val="Table Grid"/>
    <w:basedOn w:val="TableNormal"/>
    <w:rsid w:val="000649E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7</Words>
  <Characters>54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ssachusetts Institute of Technology</vt:lpstr>
    </vt:vector>
  </TitlesOfParts>
  <Company/>
  <LinksUpToDate>false</LinksUpToDate>
  <CharactersWithSpaces>5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ssachusetts Institute of Technology</dc:title>
  <dc:subject/>
  <dc:creator>Angie</dc:creator>
  <cp:keywords/>
  <cp:lastModifiedBy>michal</cp:lastModifiedBy>
  <cp:revision>2</cp:revision>
  <cp:lastPrinted>2008-07-02T11:12:00Z</cp:lastPrinted>
  <dcterms:created xsi:type="dcterms:W3CDTF">2019-10-15T18:16:00Z</dcterms:created>
  <dcterms:modified xsi:type="dcterms:W3CDTF">2019-10-15T18:16:00Z</dcterms:modified>
</cp:coreProperties>
</file>